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9E515" w14:textId="77777777" w:rsidR="00904645" w:rsidRPr="00937B97" w:rsidRDefault="00904645" w:rsidP="00904645">
      <w:pPr>
        <w:rPr>
          <w:rFonts w:ascii="Times New Roman" w:hAnsi="Times New Roman" w:cs="Times New Roman"/>
          <w:b/>
          <w:sz w:val="32"/>
          <w:szCs w:val="32"/>
        </w:rPr>
      </w:pPr>
      <w:r w:rsidRPr="00937B97">
        <w:rPr>
          <w:rFonts w:ascii="Times New Roman" w:hAnsi="Times New Roman" w:cs="Times New Roman"/>
          <w:b/>
          <w:sz w:val="32"/>
          <w:szCs w:val="32"/>
        </w:rPr>
        <w:t>Supplementary Material</w:t>
      </w:r>
    </w:p>
    <w:p w14:paraId="3BDF4A48" w14:textId="77777777" w:rsidR="00937B97" w:rsidRDefault="00937B97" w:rsidP="00BA5D7F">
      <w:pPr>
        <w:rPr>
          <w:rFonts w:ascii="Times New Roman" w:hAnsi="Times New Roman" w:cs="Times New Roman"/>
          <w:b/>
          <w:sz w:val="24"/>
          <w:szCs w:val="24"/>
        </w:rPr>
      </w:pPr>
    </w:p>
    <w:p w14:paraId="18678A2A" w14:textId="77777777" w:rsidR="00B6213F" w:rsidRPr="007E024E" w:rsidRDefault="00B6213F" w:rsidP="00B6213F">
      <w:pPr>
        <w:rPr>
          <w:rFonts w:ascii="Times New Roman" w:hAnsi="Times New Roman" w:cs="Times New Roman"/>
          <w:sz w:val="36"/>
          <w:szCs w:val="36"/>
        </w:rPr>
      </w:pPr>
      <w:r w:rsidRPr="007E024E">
        <w:rPr>
          <w:rFonts w:ascii="Times New Roman" w:hAnsi="Times New Roman" w:cs="Times New Roman"/>
          <w:sz w:val="36"/>
          <w:szCs w:val="36"/>
        </w:rPr>
        <w:t xml:space="preserve">Status and habitat description of the globally threatened </w:t>
      </w:r>
      <w:proofErr w:type="spellStart"/>
      <w:r w:rsidRPr="007E024E">
        <w:rPr>
          <w:rFonts w:ascii="Times New Roman" w:hAnsi="Times New Roman" w:cs="Times New Roman"/>
          <w:sz w:val="36"/>
          <w:szCs w:val="36"/>
        </w:rPr>
        <w:t>Udzungwa</w:t>
      </w:r>
      <w:proofErr w:type="spellEnd"/>
      <w:r w:rsidRPr="007E024E">
        <w:rPr>
          <w:rFonts w:ascii="Times New Roman" w:hAnsi="Times New Roman" w:cs="Times New Roman"/>
          <w:sz w:val="36"/>
          <w:szCs w:val="36"/>
        </w:rPr>
        <w:t xml:space="preserve"> Forest Partridge </w:t>
      </w:r>
      <w:proofErr w:type="spellStart"/>
      <w:r w:rsidRPr="007E024E">
        <w:rPr>
          <w:rFonts w:ascii="Times New Roman" w:hAnsi="Times New Roman" w:cs="Times New Roman"/>
          <w:i/>
          <w:sz w:val="36"/>
          <w:szCs w:val="36"/>
        </w:rPr>
        <w:t>Xenoperdix</w:t>
      </w:r>
      <w:proofErr w:type="spellEnd"/>
      <w:r w:rsidRPr="007E024E">
        <w:rPr>
          <w:rFonts w:ascii="Times New Roman" w:hAnsi="Times New Roman" w:cs="Times New Roman"/>
          <w:i/>
          <w:sz w:val="36"/>
          <w:szCs w:val="36"/>
        </w:rPr>
        <w:t xml:space="preserve"> </w:t>
      </w:r>
      <w:proofErr w:type="spellStart"/>
      <w:r w:rsidRPr="007E024E">
        <w:rPr>
          <w:rFonts w:ascii="Times New Roman" w:hAnsi="Times New Roman" w:cs="Times New Roman"/>
          <w:i/>
          <w:sz w:val="36"/>
          <w:szCs w:val="36"/>
        </w:rPr>
        <w:t>udzungwensis</w:t>
      </w:r>
      <w:proofErr w:type="spellEnd"/>
      <w:r w:rsidRPr="007E024E">
        <w:rPr>
          <w:rFonts w:ascii="Times New Roman" w:hAnsi="Times New Roman" w:cs="Times New Roman"/>
          <w:sz w:val="36"/>
          <w:szCs w:val="36"/>
        </w:rPr>
        <w:t xml:space="preserve"> thirty years after discovery </w:t>
      </w:r>
    </w:p>
    <w:p w14:paraId="572C3749" w14:textId="77777777" w:rsidR="00B6213F" w:rsidRDefault="00B6213F" w:rsidP="00B6213F">
      <w:pPr>
        <w:rPr>
          <w:rFonts w:ascii="Times New Roman" w:hAnsi="Times New Roman" w:cs="Times New Roman"/>
          <w:sz w:val="24"/>
          <w:szCs w:val="24"/>
        </w:rPr>
      </w:pPr>
    </w:p>
    <w:p w14:paraId="5651D70A" w14:textId="726FAA29" w:rsidR="00B6213F" w:rsidRPr="007E024E" w:rsidRDefault="00B6213F" w:rsidP="00B6213F">
      <w:pPr>
        <w:rPr>
          <w:rFonts w:ascii="Times New Roman" w:hAnsi="Times New Roman" w:cs="Times New Roman"/>
          <w:sz w:val="24"/>
          <w:szCs w:val="24"/>
        </w:rPr>
      </w:pPr>
      <w:r w:rsidRPr="007E024E">
        <w:rPr>
          <w:rFonts w:ascii="Times New Roman" w:hAnsi="Times New Roman" w:cs="Times New Roman"/>
          <w:sz w:val="24"/>
          <w:szCs w:val="24"/>
        </w:rPr>
        <w:t xml:space="preserve">LARS DINESEN, FLEMMING PAGH JENSEN, JESPER SONNE, IRINA LEVINSKY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7E024E">
        <w:rPr>
          <w:rFonts w:ascii="Times New Roman" w:hAnsi="Times New Roman" w:cs="Times New Roman"/>
          <w:sz w:val="24"/>
          <w:szCs w:val="24"/>
        </w:rPr>
        <w:t xml:space="preserve">ELIA MULUNGU </w:t>
      </w:r>
    </w:p>
    <w:p w14:paraId="073ED5B1" w14:textId="77777777" w:rsidR="00937B97" w:rsidRDefault="00937B97" w:rsidP="00BA5D7F">
      <w:pPr>
        <w:rPr>
          <w:rFonts w:ascii="Times New Roman" w:hAnsi="Times New Roman" w:cs="Times New Roman"/>
          <w:b/>
          <w:sz w:val="24"/>
          <w:szCs w:val="24"/>
        </w:rPr>
      </w:pPr>
    </w:p>
    <w:p w14:paraId="4959E5A2" w14:textId="0663620F" w:rsidR="00937B97" w:rsidRPr="00B6213F" w:rsidRDefault="00937B97" w:rsidP="00BA5D7F">
      <w:pPr>
        <w:rPr>
          <w:rFonts w:ascii="Times New Roman" w:hAnsi="Times New Roman" w:cs="Times New Roman"/>
          <w:b/>
          <w:sz w:val="28"/>
          <w:szCs w:val="28"/>
        </w:rPr>
      </w:pPr>
      <w:r w:rsidRPr="00B6213F">
        <w:rPr>
          <w:rFonts w:ascii="Times New Roman" w:hAnsi="Times New Roman" w:cs="Times New Roman"/>
          <w:b/>
          <w:sz w:val="28"/>
          <w:szCs w:val="28"/>
        </w:rPr>
        <w:t>Contents</w:t>
      </w:r>
    </w:p>
    <w:p w14:paraId="4E24912D" w14:textId="3D4F3026" w:rsidR="00937B97" w:rsidRDefault="00937B97" w:rsidP="00BA5D7F">
      <w:pPr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bCs/>
          <w:sz w:val="24"/>
          <w:szCs w:val="24"/>
        </w:rPr>
        <w:t>Figure S1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7B97">
        <w:rPr>
          <w:rFonts w:ascii="Times New Roman" w:hAnsi="Times New Roman" w:cs="Times New Roman"/>
          <w:sz w:val="24"/>
          <w:szCs w:val="24"/>
        </w:rPr>
        <w:t>Map showing the partitioning of surveyed areas used to estimate the partridge’s population dens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1F6F2F4" w14:textId="0DF1EB62" w:rsidR="00937B97" w:rsidRDefault="00937B97" w:rsidP="00BA5D7F">
      <w:pPr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bCs/>
          <w:sz w:val="24"/>
          <w:szCs w:val="24"/>
        </w:rPr>
        <w:t>Figure S2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7B97">
        <w:rPr>
          <w:rFonts w:ascii="Times New Roman" w:hAnsi="Times New Roman" w:cs="Times New Roman"/>
          <w:sz w:val="24"/>
          <w:szCs w:val="24"/>
        </w:rPr>
        <w:t xml:space="preserve">A) </w:t>
      </w:r>
      <w:proofErr w:type="spellStart"/>
      <w:r w:rsidRPr="00937B97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937B97">
        <w:rPr>
          <w:rFonts w:ascii="Times New Roman" w:hAnsi="Times New Roman" w:cs="Times New Roman"/>
          <w:sz w:val="24"/>
          <w:szCs w:val="24"/>
        </w:rPr>
        <w:t xml:space="preserve"> showing the average number of observations across different time interval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4DFBF3C" w14:textId="40DFE201" w:rsidR="00937B97" w:rsidRDefault="00937B97" w:rsidP="00BA5D7F">
      <w:pPr>
        <w:rPr>
          <w:rFonts w:ascii="Times New Roman" w:hAnsi="Times New Roman" w:cs="Times New Roman"/>
          <w:b/>
          <w:sz w:val="24"/>
          <w:szCs w:val="24"/>
        </w:rPr>
      </w:pPr>
      <w:r w:rsidRPr="00937B97">
        <w:rPr>
          <w:rFonts w:ascii="Times New Roman" w:hAnsi="Times New Roman" w:cs="Times New Roman"/>
          <w:bCs/>
          <w:sz w:val="24"/>
          <w:szCs w:val="24"/>
        </w:rPr>
        <w:t>Appendix S1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7B97">
        <w:rPr>
          <w:rFonts w:ascii="Times New Roman" w:hAnsi="Times New Roman" w:cs="Times New Roman"/>
          <w:sz w:val="24"/>
          <w:szCs w:val="24"/>
        </w:rPr>
        <w:t>Detailed overview of revised density estimates</w:t>
      </w:r>
      <w:r w:rsidR="00B6213F">
        <w:rPr>
          <w:rFonts w:ascii="Times New Roman" w:hAnsi="Times New Roman" w:cs="Times New Roman"/>
          <w:sz w:val="24"/>
          <w:szCs w:val="24"/>
        </w:rPr>
        <w:t>.</w:t>
      </w:r>
    </w:p>
    <w:p w14:paraId="63A4872D" w14:textId="544D83D5" w:rsidR="00937B97" w:rsidRDefault="00937B97" w:rsidP="00BA5D7F">
      <w:pPr>
        <w:rPr>
          <w:rFonts w:ascii="Times New Roman" w:hAnsi="Times New Roman" w:cs="Times New Roman"/>
          <w:b/>
          <w:sz w:val="24"/>
          <w:szCs w:val="24"/>
        </w:rPr>
      </w:pPr>
      <w:r w:rsidRPr="00937B97">
        <w:rPr>
          <w:rFonts w:ascii="Times New Roman" w:hAnsi="Times New Roman" w:cs="Times New Roman"/>
          <w:bCs/>
          <w:sz w:val="24"/>
          <w:szCs w:val="24"/>
        </w:rPr>
        <w:t>Table S1.</w:t>
      </w:r>
      <w:r w:rsidRPr="00937B97">
        <w:rPr>
          <w:rFonts w:ascii="Times New Roman" w:hAnsi="Times New Roman" w:cs="Times New Roman"/>
          <w:sz w:val="24"/>
          <w:szCs w:val="24"/>
        </w:rPr>
        <w:t xml:space="preserve"> Model summaries for the 13 Minimum adequate model (MAM) presented in Table 1.</w:t>
      </w:r>
    </w:p>
    <w:p w14:paraId="480B298E" w14:textId="7453B67A" w:rsidR="00247781" w:rsidRDefault="0024778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77CC54A" w14:textId="3EFF51FA" w:rsidR="00E21644" w:rsidRPr="00937B97" w:rsidRDefault="00937B97" w:rsidP="00BA5D7F">
      <w:pPr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igure </w:t>
      </w:r>
      <w:r w:rsidR="002E3F42" w:rsidRPr="00937B97">
        <w:rPr>
          <w:rFonts w:ascii="Times New Roman" w:hAnsi="Times New Roman" w:cs="Times New Roman"/>
          <w:bCs/>
          <w:sz w:val="24"/>
          <w:szCs w:val="24"/>
        </w:rPr>
        <w:t>S1</w:t>
      </w:r>
      <w:r w:rsidRPr="00937B97">
        <w:rPr>
          <w:rFonts w:ascii="Times New Roman" w:hAnsi="Times New Roman" w:cs="Times New Roman"/>
          <w:bCs/>
          <w:sz w:val="24"/>
          <w:szCs w:val="24"/>
        </w:rPr>
        <w:t>.</w:t>
      </w:r>
      <w:r w:rsidR="002E3F42" w:rsidRPr="00937B97">
        <w:rPr>
          <w:rFonts w:ascii="Times New Roman" w:hAnsi="Times New Roman" w:cs="Times New Roman"/>
          <w:sz w:val="24"/>
          <w:szCs w:val="24"/>
        </w:rPr>
        <w:t xml:space="preserve"> </w:t>
      </w:r>
      <w:r w:rsidR="00904645" w:rsidRPr="00937B97">
        <w:rPr>
          <w:rFonts w:ascii="Times New Roman" w:hAnsi="Times New Roman" w:cs="Times New Roman"/>
          <w:sz w:val="24"/>
          <w:szCs w:val="24"/>
        </w:rPr>
        <w:t xml:space="preserve">Map showing the partitioning of surveyed areas used to estimate the </w:t>
      </w:r>
      <w:r w:rsidR="002E3F42" w:rsidRPr="00937B97">
        <w:rPr>
          <w:rFonts w:ascii="Times New Roman" w:hAnsi="Times New Roman" w:cs="Times New Roman"/>
          <w:sz w:val="24"/>
          <w:szCs w:val="24"/>
        </w:rPr>
        <w:t>p</w:t>
      </w:r>
      <w:r w:rsidR="00904645" w:rsidRPr="00937B97">
        <w:rPr>
          <w:rFonts w:ascii="Times New Roman" w:hAnsi="Times New Roman" w:cs="Times New Roman"/>
          <w:sz w:val="24"/>
          <w:szCs w:val="24"/>
        </w:rPr>
        <w:t>artridge</w:t>
      </w:r>
      <w:r w:rsidR="002E3F42" w:rsidRPr="00937B97">
        <w:rPr>
          <w:rFonts w:ascii="Times New Roman" w:hAnsi="Times New Roman" w:cs="Times New Roman"/>
          <w:sz w:val="24"/>
          <w:szCs w:val="24"/>
        </w:rPr>
        <w:t>’s</w:t>
      </w:r>
      <w:r w:rsidR="00904645" w:rsidRPr="00937B97">
        <w:rPr>
          <w:rFonts w:ascii="Times New Roman" w:hAnsi="Times New Roman" w:cs="Times New Roman"/>
          <w:sz w:val="24"/>
          <w:szCs w:val="24"/>
        </w:rPr>
        <w:t xml:space="preserve"> population density. Dark blue points are located inside the </w:t>
      </w:r>
      <w:proofErr w:type="gramStart"/>
      <w:r w:rsidR="00904645" w:rsidRPr="00937B97">
        <w:rPr>
          <w:rFonts w:ascii="Times New Roman" w:hAnsi="Times New Roman" w:cs="Times New Roman"/>
          <w:sz w:val="24"/>
          <w:szCs w:val="24"/>
        </w:rPr>
        <w:t>National park</w:t>
      </w:r>
      <w:proofErr w:type="gramEnd"/>
      <w:r w:rsidR="00904645" w:rsidRPr="00937B97">
        <w:rPr>
          <w:rFonts w:ascii="Times New Roman" w:hAnsi="Times New Roman" w:cs="Times New Roman"/>
          <w:sz w:val="24"/>
          <w:szCs w:val="24"/>
        </w:rPr>
        <w:t xml:space="preserve"> boundary (Average density: 10.19 males per km</w:t>
      </w:r>
      <w:r w:rsidR="00904645" w:rsidRPr="00937B9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04645" w:rsidRPr="00937B97">
        <w:rPr>
          <w:rFonts w:ascii="Times New Roman" w:hAnsi="Times New Roman" w:cs="Times New Roman"/>
          <w:sz w:val="24"/>
          <w:szCs w:val="24"/>
        </w:rPr>
        <w:t xml:space="preserve"> ±3.99 standard error</w:t>
      </w:r>
      <w:r w:rsidR="002E3F42" w:rsidRPr="00937B97">
        <w:rPr>
          <w:rFonts w:ascii="Times New Roman" w:hAnsi="Times New Roman" w:cs="Times New Roman"/>
          <w:sz w:val="24"/>
          <w:szCs w:val="24"/>
        </w:rPr>
        <w:t xml:space="preserve"> </w:t>
      </w:r>
      <w:r w:rsidR="00904645" w:rsidRPr="00937B97">
        <w:rPr>
          <w:rFonts w:ascii="Times New Roman" w:hAnsi="Times New Roman" w:cs="Times New Roman"/>
          <w:sz w:val="24"/>
          <w:szCs w:val="24"/>
        </w:rPr>
        <w:t xml:space="preserve">[SE]). The cluster of Light blue points </w:t>
      </w:r>
      <w:r w:rsidR="002E3F42" w:rsidRPr="00937B97">
        <w:rPr>
          <w:rFonts w:ascii="Times New Roman" w:hAnsi="Times New Roman" w:cs="Times New Roman"/>
          <w:sz w:val="24"/>
          <w:szCs w:val="24"/>
        </w:rPr>
        <w:t>is</w:t>
      </w:r>
      <w:r w:rsidR="00904645" w:rsidRPr="00937B97">
        <w:rPr>
          <w:rFonts w:ascii="Times New Roman" w:hAnsi="Times New Roman" w:cs="Times New Roman"/>
          <w:sz w:val="24"/>
          <w:szCs w:val="24"/>
        </w:rPr>
        <w:t xml:space="preserve"> located at a lower elevation (Average density: 11.50 males per km</w:t>
      </w:r>
      <w:r w:rsidR="00904645" w:rsidRPr="00937B9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04645" w:rsidRPr="00937B97">
        <w:rPr>
          <w:rFonts w:ascii="Times New Roman" w:hAnsi="Times New Roman" w:cs="Times New Roman"/>
          <w:sz w:val="24"/>
          <w:szCs w:val="24"/>
        </w:rPr>
        <w:t xml:space="preserve"> ±2.30</w:t>
      </w:r>
      <w:r w:rsidR="002E3F42" w:rsidRPr="00937B97">
        <w:rPr>
          <w:rFonts w:ascii="Times New Roman" w:hAnsi="Times New Roman" w:cs="Times New Roman"/>
          <w:sz w:val="24"/>
          <w:szCs w:val="24"/>
        </w:rPr>
        <w:t xml:space="preserve"> </w:t>
      </w:r>
      <w:r w:rsidR="00904645" w:rsidRPr="00937B97">
        <w:rPr>
          <w:rFonts w:ascii="Times New Roman" w:hAnsi="Times New Roman" w:cs="Times New Roman"/>
          <w:sz w:val="24"/>
          <w:szCs w:val="24"/>
        </w:rPr>
        <w:t xml:space="preserve">SE). The red points fall outside the </w:t>
      </w:r>
      <w:proofErr w:type="gramStart"/>
      <w:r w:rsidR="00904645" w:rsidRPr="00937B97">
        <w:rPr>
          <w:rFonts w:ascii="Times New Roman" w:hAnsi="Times New Roman" w:cs="Times New Roman"/>
          <w:sz w:val="24"/>
          <w:szCs w:val="24"/>
        </w:rPr>
        <w:t>National park</w:t>
      </w:r>
      <w:proofErr w:type="gramEnd"/>
      <w:r w:rsidR="00904645" w:rsidRPr="00937B97">
        <w:rPr>
          <w:rFonts w:ascii="Times New Roman" w:hAnsi="Times New Roman" w:cs="Times New Roman"/>
          <w:sz w:val="24"/>
          <w:szCs w:val="24"/>
        </w:rPr>
        <w:t xml:space="preserve"> boundary (Average density: 14.57 males per km</w:t>
      </w:r>
      <w:r w:rsidR="00904645" w:rsidRPr="00937B9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04645" w:rsidRPr="00937B97">
        <w:rPr>
          <w:rFonts w:ascii="Times New Roman" w:hAnsi="Times New Roman" w:cs="Times New Roman"/>
          <w:sz w:val="24"/>
          <w:szCs w:val="24"/>
        </w:rPr>
        <w:t xml:space="preserve"> ±2.81</w:t>
      </w:r>
      <w:r w:rsidR="002E3F42" w:rsidRPr="00937B97">
        <w:rPr>
          <w:rFonts w:ascii="Times New Roman" w:hAnsi="Times New Roman" w:cs="Times New Roman"/>
          <w:sz w:val="24"/>
          <w:szCs w:val="24"/>
        </w:rPr>
        <w:t xml:space="preserve"> </w:t>
      </w:r>
      <w:r w:rsidR="00904645" w:rsidRPr="00937B97">
        <w:rPr>
          <w:rFonts w:ascii="Times New Roman" w:hAnsi="Times New Roman" w:cs="Times New Roman"/>
          <w:sz w:val="24"/>
          <w:szCs w:val="24"/>
        </w:rPr>
        <w:t>SE). The Yellow points represent the forest part in north</w:t>
      </w:r>
      <w:r w:rsidR="002E3F42" w:rsidRPr="00937B97">
        <w:rPr>
          <w:rFonts w:ascii="Times New Roman" w:hAnsi="Times New Roman" w:cs="Times New Roman"/>
          <w:sz w:val="24"/>
          <w:szCs w:val="24"/>
        </w:rPr>
        <w:t>-</w:t>
      </w:r>
      <w:r w:rsidR="00904645" w:rsidRPr="00937B97">
        <w:rPr>
          <w:rFonts w:ascii="Times New Roman" w:hAnsi="Times New Roman" w:cs="Times New Roman"/>
          <w:sz w:val="24"/>
          <w:szCs w:val="24"/>
        </w:rPr>
        <w:t xml:space="preserve">western </w:t>
      </w:r>
      <w:proofErr w:type="spellStart"/>
      <w:r w:rsidR="00904645" w:rsidRPr="00937B97">
        <w:rPr>
          <w:rFonts w:ascii="Times New Roman" w:hAnsi="Times New Roman" w:cs="Times New Roman"/>
          <w:sz w:val="24"/>
          <w:szCs w:val="24"/>
        </w:rPr>
        <w:t>Ndundulu</w:t>
      </w:r>
      <w:proofErr w:type="spellEnd"/>
      <w:r w:rsidR="00904645" w:rsidRPr="00937B97">
        <w:rPr>
          <w:rFonts w:ascii="Times New Roman" w:hAnsi="Times New Roman" w:cs="Times New Roman"/>
          <w:sz w:val="24"/>
          <w:szCs w:val="24"/>
        </w:rPr>
        <w:t xml:space="preserve"> from which the partridge may have disappeared. The background contours show the altitudinal variation. </w:t>
      </w:r>
      <w:r w:rsidR="00D16AC1" w:rsidRPr="00937B97">
        <w:rPr>
          <w:rFonts w:ascii="Times New Roman" w:hAnsi="Times New Roman" w:cs="Times New Roman"/>
          <w:sz w:val="24"/>
          <w:szCs w:val="24"/>
        </w:rPr>
        <w:t xml:space="preserve"> See also Fig. 2 in the text.</w:t>
      </w:r>
    </w:p>
    <w:p w14:paraId="771987F3" w14:textId="77777777" w:rsidR="00E21644" w:rsidRPr="00937B97" w:rsidRDefault="00E21644" w:rsidP="00E2164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236108C" w14:textId="58A96F23" w:rsidR="00904645" w:rsidRPr="00937B97" w:rsidRDefault="00904645" w:rsidP="00E21644">
      <w:pPr>
        <w:jc w:val="center"/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25B45C" wp14:editId="511DFE26">
            <wp:extent cx="4899345" cy="369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02054" cy="3697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D8CE7" w14:textId="77777777" w:rsidR="002E3F42" w:rsidRPr="00937B97" w:rsidRDefault="002E3F42" w:rsidP="00904645">
      <w:pPr>
        <w:rPr>
          <w:rFonts w:ascii="Times New Roman" w:hAnsi="Times New Roman" w:cs="Times New Roman"/>
          <w:sz w:val="24"/>
          <w:szCs w:val="24"/>
        </w:rPr>
        <w:sectPr w:rsidR="002E3F42" w:rsidRPr="00937B9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D47E128" w14:textId="43567C74" w:rsidR="002E3F42" w:rsidRPr="00937B97" w:rsidRDefault="00937B97" w:rsidP="00904645">
      <w:pPr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bCs/>
          <w:sz w:val="24"/>
          <w:szCs w:val="24"/>
        </w:rPr>
        <w:lastRenderedPageBreak/>
        <w:t>Figure S2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F42" w:rsidRPr="00937B97">
        <w:rPr>
          <w:rFonts w:ascii="Times New Roman" w:hAnsi="Times New Roman" w:cs="Times New Roman"/>
          <w:sz w:val="24"/>
          <w:szCs w:val="24"/>
        </w:rPr>
        <w:t xml:space="preserve">A) </w:t>
      </w:r>
      <w:proofErr w:type="spellStart"/>
      <w:r w:rsidR="002E3F42" w:rsidRPr="00937B97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="002E3F42" w:rsidRPr="00937B97">
        <w:rPr>
          <w:rFonts w:ascii="Times New Roman" w:hAnsi="Times New Roman" w:cs="Times New Roman"/>
          <w:sz w:val="24"/>
          <w:szCs w:val="24"/>
        </w:rPr>
        <w:t xml:space="preserve"> showing the average number of observations across different time intervals. Line Segments mark the standard errors. Few birds were recorded before 08:00</w:t>
      </w:r>
      <w:r w:rsidR="00E83FDE" w:rsidRPr="00937B97">
        <w:rPr>
          <w:rFonts w:ascii="Times New Roman" w:hAnsi="Times New Roman" w:cs="Times New Roman"/>
          <w:sz w:val="24"/>
          <w:szCs w:val="24"/>
        </w:rPr>
        <w:t>,</w:t>
      </w:r>
      <w:r w:rsidR="002E3F42" w:rsidRPr="00937B97">
        <w:rPr>
          <w:rFonts w:ascii="Times New Roman" w:hAnsi="Times New Roman" w:cs="Times New Roman"/>
          <w:sz w:val="24"/>
          <w:szCs w:val="24"/>
        </w:rPr>
        <w:t xml:space="preserve"> and no Birds were recorded after 15:00, which could result from low sampling effort (B) or reduced bird activity. Hence, we repeated the population density estimates after excluding survey points initiated before 08:00 and after 15:00. Then, the Average male density becomes 12.90 individuals per km² ±1.70 SE:</w:t>
      </w:r>
    </w:p>
    <w:p w14:paraId="1AE51DC2" w14:textId="77777777" w:rsidR="00A912F2" w:rsidRPr="00937B97" w:rsidRDefault="00A912F2" w:rsidP="00904645">
      <w:pPr>
        <w:rPr>
          <w:rFonts w:ascii="Times New Roman" w:hAnsi="Times New Roman" w:cs="Times New Roman"/>
          <w:sz w:val="24"/>
          <w:szCs w:val="24"/>
        </w:rPr>
      </w:pPr>
    </w:p>
    <w:p w14:paraId="5F8ED8E9" w14:textId="5D9F0D08" w:rsidR="002E3F42" w:rsidRPr="00937B97" w:rsidRDefault="002E3F42" w:rsidP="00A912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37B9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E5187A" wp14:editId="0A74A953">
            <wp:extent cx="3825240" cy="5118279"/>
            <wp:effectExtent l="0" t="0" r="381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32099" cy="512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33EE1" w14:textId="77777777" w:rsidR="002E3F42" w:rsidRPr="00937B97" w:rsidRDefault="002E3F42" w:rsidP="00904645">
      <w:pPr>
        <w:rPr>
          <w:rFonts w:ascii="Times New Roman" w:hAnsi="Times New Roman" w:cs="Times New Roman"/>
          <w:b/>
          <w:sz w:val="24"/>
          <w:szCs w:val="24"/>
        </w:rPr>
        <w:sectPr w:rsidR="002E3F42" w:rsidRPr="00937B9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9C3E152" w14:textId="78BE1B96" w:rsidR="002E3F42" w:rsidRPr="00937B97" w:rsidRDefault="00937B97" w:rsidP="00904645">
      <w:pPr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bCs/>
          <w:sz w:val="24"/>
          <w:szCs w:val="24"/>
        </w:rPr>
        <w:lastRenderedPageBreak/>
        <w:t>Appendix S1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F42" w:rsidRPr="00937B97">
        <w:rPr>
          <w:rFonts w:ascii="Times New Roman" w:hAnsi="Times New Roman" w:cs="Times New Roman"/>
          <w:sz w:val="24"/>
          <w:szCs w:val="24"/>
        </w:rPr>
        <w:t>Detailed overview of revised density estimates after excluding survey points that were initiated before 08:00 and after 15:00</w:t>
      </w:r>
      <w:r w:rsidR="00A912F2" w:rsidRPr="00937B97">
        <w:rPr>
          <w:rFonts w:ascii="Times New Roman" w:hAnsi="Times New Roman" w:cs="Times New Roman"/>
          <w:sz w:val="24"/>
          <w:szCs w:val="24"/>
        </w:rPr>
        <w:t>.</w:t>
      </w:r>
    </w:p>
    <w:p w14:paraId="75CA2154" w14:textId="02AF9634" w:rsidR="002E3F42" w:rsidRPr="00937B97" w:rsidRDefault="002E3F42" w:rsidP="00A912F2">
      <w:pPr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sz w:val="24"/>
          <w:szCs w:val="24"/>
        </w:rPr>
        <w:t xml:space="preserve">For the survey cluster located Inside the national park (dark blue points in </w:t>
      </w:r>
      <w:r w:rsidR="00937B97">
        <w:rPr>
          <w:rFonts w:ascii="Times New Roman" w:hAnsi="Times New Roman" w:cs="Times New Roman"/>
          <w:sz w:val="24"/>
          <w:szCs w:val="24"/>
        </w:rPr>
        <w:t xml:space="preserve">Fig. </w:t>
      </w:r>
      <w:r w:rsidRPr="00937B97">
        <w:rPr>
          <w:rFonts w:ascii="Times New Roman" w:hAnsi="Times New Roman" w:cs="Times New Roman"/>
          <w:sz w:val="24"/>
          <w:szCs w:val="24"/>
        </w:rPr>
        <w:t>S1; Average density: 11.59 males per km2 ±4.46 SE)</w:t>
      </w:r>
    </w:p>
    <w:p w14:paraId="666D8CD3" w14:textId="7DA246C5" w:rsidR="002E3F42" w:rsidRPr="00937B97" w:rsidRDefault="002E3F42" w:rsidP="00A912F2">
      <w:pPr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sz w:val="24"/>
          <w:szCs w:val="24"/>
        </w:rPr>
        <w:t xml:space="preserve">For the survey cluster located at a low elevation (light blue points in </w:t>
      </w:r>
      <w:r w:rsidR="00937B97">
        <w:rPr>
          <w:rFonts w:ascii="Times New Roman" w:hAnsi="Times New Roman" w:cs="Times New Roman"/>
          <w:sz w:val="24"/>
          <w:szCs w:val="24"/>
        </w:rPr>
        <w:t xml:space="preserve">Fig. </w:t>
      </w:r>
      <w:r w:rsidRPr="00937B97">
        <w:rPr>
          <w:rFonts w:ascii="Times New Roman" w:hAnsi="Times New Roman" w:cs="Times New Roman"/>
          <w:sz w:val="24"/>
          <w:szCs w:val="24"/>
        </w:rPr>
        <w:t>S1; Average density: 11.70 males per km2 ±2.39 SE)</w:t>
      </w:r>
    </w:p>
    <w:p w14:paraId="13C0577E" w14:textId="130CEDB7" w:rsidR="002E3F42" w:rsidRPr="00937B97" w:rsidRDefault="002E3F42" w:rsidP="00A912F2">
      <w:pPr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sz w:val="24"/>
          <w:szCs w:val="24"/>
        </w:rPr>
        <w:t xml:space="preserve">For the Northern survey cluster located outside the national park (light blue points in </w:t>
      </w:r>
      <w:r w:rsidR="00937B97">
        <w:rPr>
          <w:rFonts w:ascii="Times New Roman" w:hAnsi="Times New Roman" w:cs="Times New Roman"/>
          <w:sz w:val="24"/>
          <w:szCs w:val="24"/>
        </w:rPr>
        <w:t xml:space="preserve">Fig. </w:t>
      </w:r>
      <w:r w:rsidRPr="00937B97">
        <w:rPr>
          <w:rFonts w:ascii="Times New Roman" w:hAnsi="Times New Roman" w:cs="Times New Roman"/>
          <w:sz w:val="24"/>
          <w:szCs w:val="24"/>
        </w:rPr>
        <w:t>S1; Average density: 14.81 males per km2 ±2.85 SE)</w:t>
      </w:r>
    </w:p>
    <w:p w14:paraId="41DF86D1" w14:textId="77777777" w:rsidR="00E83FDE" w:rsidRPr="00937B97" w:rsidRDefault="00E83FDE" w:rsidP="00904645">
      <w:pPr>
        <w:rPr>
          <w:rFonts w:ascii="Times New Roman" w:hAnsi="Times New Roman" w:cs="Times New Roman"/>
          <w:b/>
          <w:sz w:val="24"/>
          <w:szCs w:val="24"/>
        </w:rPr>
        <w:sectPr w:rsidR="00E83FDE" w:rsidRPr="00937B9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D104F96" w14:textId="541AC8F3" w:rsidR="002E3F42" w:rsidRPr="00937B97" w:rsidRDefault="00937B97" w:rsidP="00904645">
      <w:pPr>
        <w:rPr>
          <w:rFonts w:ascii="Times New Roman" w:eastAsia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bCs/>
          <w:sz w:val="24"/>
          <w:szCs w:val="24"/>
        </w:rPr>
        <w:lastRenderedPageBreak/>
        <w:t>Table S1.</w:t>
      </w:r>
      <w:r w:rsidR="00E83FDE" w:rsidRPr="00937B97">
        <w:rPr>
          <w:rFonts w:ascii="Times New Roman" w:hAnsi="Times New Roman" w:cs="Times New Roman"/>
          <w:sz w:val="24"/>
          <w:szCs w:val="24"/>
        </w:rPr>
        <w:t xml:space="preserve"> Model summaries for the 13 Minimum adequate model (MAM) presented in Table 1. The first nine columns show standardized coefficients of variables in each model, sorted according to </w:t>
      </w:r>
      <w:proofErr w:type="spellStart"/>
      <w:r w:rsidR="00E83FDE" w:rsidRPr="00937B97">
        <w:rPr>
          <w:rFonts w:ascii="Times New Roman" w:eastAsia="Times New Roman" w:hAnsi="Times New Roman" w:cs="Times New Roman"/>
          <w:sz w:val="24"/>
          <w:szCs w:val="24"/>
        </w:rPr>
        <w:t>AICc</w:t>
      </w:r>
      <w:proofErr w:type="spellEnd"/>
      <w:r w:rsidR="00E83FDE" w:rsidRPr="00937B97">
        <w:rPr>
          <w:rFonts w:ascii="Times New Roman" w:eastAsia="Times New Roman" w:hAnsi="Times New Roman" w:cs="Times New Roman"/>
          <w:sz w:val="24"/>
          <w:szCs w:val="24"/>
        </w:rPr>
        <w:t xml:space="preserve">. Df show the degrees of freedom in each model.  We include two measures of model fit: The residual deviance compares the loglikelihood of a </w:t>
      </w:r>
      <w:proofErr w:type="spellStart"/>
      <w:r w:rsidR="00E83FDE" w:rsidRPr="00937B97">
        <w:rPr>
          <w:rFonts w:ascii="Times New Roman" w:eastAsia="Times New Roman" w:hAnsi="Times New Roman" w:cs="Times New Roman"/>
          <w:sz w:val="24"/>
          <w:szCs w:val="24"/>
        </w:rPr>
        <w:t>satuated</w:t>
      </w:r>
      <w:proofErr w:type="spellEnd"/>
      <w:r w:rsidR="00E83FDE" w:rsidRPr="00937B97">
        <w:rPr>
          <w:rFonts w:ascii="Times New Roman" w:eastAsia="Times New Roman" w:hAnsi="Times New Roman" w:cs="Times New Roman"/>
          <w:sz w:val="24"/>
          <w:szCs w:val="24"/>
        </w:rPr>
        <w:t xml:space="preserve"> model (</w:t>
      </w:r>
      <w:proofErr w:type="spellStart"/>
      <w:r w:rsidR="00E83FDE" w:rsidRPr="00937B97">
        <w:rPr>
          <w:rFonts w:ascii="Times New Roman" w:eastAsia="Times New Roman" w:hAnsi="Times New Roman" w:cs="Times New Roman"/>
          <w:sz w:val="24"/>
          <w:szCs w:val="24"/>
        </w:rPr>
        <w:t>i.e</w:t>
      </w:r>
      <w:proofErr w:type="spellEnd"/>
      <w:r w:rsidR="00E83FDE" w:rsidRPr="00937B97">
        <w:rPr>
          <w:rFonts w:ascii="Times New Roman" w:eastAsia="Times New Roman" w:hAnsi="Times New Roman" w:cs="Times New Roman"/>
          <w:sz w:val="24"/>
          <w:szCs w:val="24"/>
        </w:rPr>
        <w:t xml:space="preserve"> number of estimated parameters equal to the number of observations) to the proposed model. The McFadden </w:t>
      </w:r>
      <w:r w:rsidR="00A912F2" w:rsidRPr="00937B97">
        <w:rPr>
          <w:rFonts w:ascii="Times New Roman" w:eastAsia="Times New Roman" w:hAnsi="Times New Roman" w:cs="Times New Roman"/>
          <w:sz w:val="24"/>
          <w:szCs w:val="24"/>
        </w:rPr>
        <w:t xml:space="preserve">(1979) </w:t>
      </w:r>
      <w:r w:rsidR="00E83FDE" w:rsidRPr="00937B97">
        <w:rPr>
          <w:rFonts w:ascii="Times New Roman" w:eastAsia="Times New Roman" w:hAnsi="Times New Roman" w:cs="Times New Roman"/>
          <w:sz w:val="24"/>
          <w:szCs w:val="24"/>
        </w:rPr>
        <w:t>R</w:t>
      </w:r>
      <w:r w:rsidR="00E83FDE" w:rsidRPr="00937B9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E83FDE" w:rsidRPr="00937B97">
        <w:rPr>
          <w:rFonts w:ascii="Times New Roman" w:eastAsia="Times New Roman" w:hAnsi="Times New Roman" w:cs="Times New Roman"/>
          <w:sz w:val="24"/>
          <w:szCs w:val="24"/>
        </w:rPr>
        <w:t xml:space="preserve"> is a pseudo-approximation of the linear model’s R</w:t>
      </w:r>
      <w:r w:rsidR="00E83FDE" w:rsidRPr="00937B9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="00E83FDE" w:rsidRPr="00937B97">
        <w:rPr>
          <w:rFonts w:ascii="Times New Roman" w:eastAsia="Times New Roman" w:hAnsi="Times New Roman" w:cs="Times New Roman"/>
          <w:sz w:val="24"/>
          <w:szCs w:val="24"/>
        </w:rPr>
        <w:t>. The statistic ranges between zero and one with higher values indicating greater likelihood.</w:t>
      </w:r>
    </w:p>
    <w:tbl>
      <w:tblPr>
        <w:tblW w:w="12125" w:type="dxa"/>
        <w:tblLook w:val="04A0" w:firstRow="1" w:lastRow="0" w:firstColumn="1" w:lastColumn="0" w:noHBand="0" w:noVBand="1"/>
      </w:tblPr>
      <w:tblGrid>
        <w:gridCol w:w="1070"/>
        <w:gridCol w:w="963"/>
        <w:gridCol w:w="963"/>
        <w:gridCol w:w="852"/>
        <w:gridCol w:w="852"/>
        <w:gridCol w:w="1070"/>
        <w:gridCol w:w="852"/>
        <w:gridCol w:w="852"/>
        <w:gridCol w:w="1188"/>
        <w:gridCol w:w="852"/>
        <w:gridCol w:w="852"/>
        <w:gridCol w:w="1069"/>
        <w:gridCol w:w="1243"/>
      </w:tblGrid>
      <w:tr w:rsidR="00E83FDE" w:rsidRPr="00937B97" w14:paraId="587BE277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6F71F4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a-DK"/>
              </w:rPr>
              <w:t>Alltitude</w:t>
            </w:r>
            <w:proofErr w:type="spellEnd"/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7367E5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>Canopy height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5964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>Canopy cover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42223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>Grass cover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67ED5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da-DK"/>
              </w:rPr>
              <w:t>leaf Litter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DC715E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>Malakati</w:t>
            </w:r>
            <w:proofErr w:type="spellEnd"/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 xml:space="preserve"> cover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601A3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>Sedge cover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A97F90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>Shrub cover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8F9DBE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>Distance to Village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A3411E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>Df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05CD20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937B97">
              <w:rPr>
                <w:rFonts w:ascii="Times New Roman" w:eastAsia="Times New Roman" w:hAnsi="Times New Roman" w:cs="Times New Roman"/>
                <w:sz w:val="24"/>
                <w:szCs w:val="24"/>
                <w:lang w:eastAsia="da-DK"/>
              </w:rPr>
              <w:t>AICc</w:t>
            </w:r>
            <w:proofErr w:type="spellEnd"/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9B2B6D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sidual deviance 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DDD688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cFadden R</w:t>
            </w: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</w:tr>
      <w:tr w:rsidR="00E83FDE" w:rsidRPr="00937B97" w14:paraId="2BD96C90" w14:textId="77777777" w:rsidTr="00E83FDE">
        <w:trPr>
          <w:trHeight w:val="255"/>
        </w:trPr>
        <w:tc>
          <w:tcPr>
            <w:tcW w:w="9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BDEE0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20395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01430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9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363F6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E84C5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607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8B7F3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5CA8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69FFE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480AE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96FE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56987B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.67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47CE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E83FDE" w:rsidRPr="00937B97" w14:paraId="60D26F78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6897B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243B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B982A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6DF6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1CA9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42BE7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512B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BA92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44F19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B5270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68328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D261A9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.9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958DB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E83FDE" w:rsidRPr="00937B97" w14:paraId="54121C8C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B4B5A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67FBB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F0013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2BC4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0446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9B22B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4F31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D85AD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E280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2306A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8423A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117E3E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.1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4DBD3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E83FDE" w:rsidRPr="00937B97" w14:paraId="7662991A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DFA1B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0B015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DA0A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C854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0DD5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90EF3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F7C49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C7AD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BF27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0B489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AE3A8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4C6F7B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.9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DBE84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E83FDE" w:rsidRPr="00937B97" w14:paraId="486EF8F2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881C4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717D7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A729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9E7E3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1C6B0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0028A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E2F3E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71F77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EC5B6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3BAC5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07B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E28DFD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7.1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E02D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E83FDE" w:rsidRPr="00937B97" w14:paraId="11FA73C6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140C4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E8BC7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50C5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1E2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D8382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AE013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32E8A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D44DD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7BF3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0185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1CC1F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B07BEF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1.1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F3BE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</w:tr>
      <w:tr w:rsidR="00E83FDE" w:rsidRPr="00937B97" w14:paraId="187BDCA2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83EC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C76ED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272E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AFBAF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38AC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8FEFF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B2E5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9D4F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BCF45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B4F4D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E1085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EC8618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.5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1475E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E83FDE" w:rsidRPr="00937B97" w14:paraId="7B7AAEC0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BF383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9DF6D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D359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D7EEE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B3638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E04E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8E1A2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4E0C4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7BA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83F5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3B05F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620168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.9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CC4E7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E83FDE" w:rsidRPr="00937B97" w14:paraId="53E5D55A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FDFA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22DF9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A6E3E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4109F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E844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5231C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0AD0F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BE1A9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C644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0F8B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43678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0A4D8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5.72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BC70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E83FDE" w:rsidRPr="00937B97" w14:paraId="2D3C0A29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6AE2B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4849B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181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9AFEF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F1B6C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BCF89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7152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9134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494DB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734B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E70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28D44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3.5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46323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E83FDE" w:rsidRPr="00937B97" w14:paraId="6DA8119B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E9591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CD13E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EADA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570EE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A3C19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03233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27AF7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FE3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B7AF0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1A8F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FC3D5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A87ACE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.5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DBB2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E83FDE" w:rsidRPr="00937B97" w14:paraId="0344F08E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84E4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F29FF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AE45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5D89B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3A2B5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988C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A25CD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0C74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F9609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B8D38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56ECA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F8263B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.65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F802B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E83FDE" w:rsidRPr="00937B97" w14:paraId="5ED16166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1FAD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4EA26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7640D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9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61069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035E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FD93F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E1DEE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F759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3DA89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A55D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BDAB3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B1A68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1.98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E1D92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E83FDE" w:rsidRPr="00937B97" w14:paraId="322CEC11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6D75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DEE75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C6E3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9</w:t>
            </w: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7B7C5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2017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E3612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D5191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EF96B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38497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28579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74D05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1111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729F66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7.07</w:t>
            </w:r>
          </w:p>
        </w:tc>
        <w:tc>
          <w:tcPr>
            <w:tcW w:w="11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9B2CB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E83FDE" w:rsidRPr="00937B97" w14:paraId="2E45109F" w14:textId="77777777" w:rsidTr="00E83FDE">
        <w:trPr>
          <w:trHeight w:val="255"/>
        </w:trPr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9053F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AF6C9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DA6000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1C634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3D8970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E71A5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EA8668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3317D9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26D864" w14:textId="77777777" w:rsidR="00E83FDE" w:rsidRPr="00937B97" w:rsidRDefault="00E83FDE" w:rsidP="00DA7146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485822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69E817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2F9AF19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.67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BF0590" w14:textId="77777777" w:rsidR="00E83FDE" w:rsidRPr="00937B97" w:rsidRDefault="00E83FDE" w:rsidP="00DA7146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37B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</w:tbl>
    <w:p w14:paraId="45D2C323" w14:textId="10FB7A92" w:rsidR="00E83FDE" w:rsidRPr="00937B97" w:rsidRDefault="00A912F2" w:rsidP="00E83FDE">
      <w:pPr>
        <w:rPr>
          <w:rFonts w:ascii="Times New Roman" w:hAnsi="Times New Roman" w:cs="Times New Roman"/>
          <w:b/>
          <w:sz w:val="24"/>
          <w:szCs w:val="24"/>
        </w:rPr>
      </w:pPr>
      <w:r w:rsidRPr="00937B97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226AA1DC" w14:textId="77777777" w:rsidR="00A912F2" w:rsidRPr="00937B97" w:rsidRDefault="00A912F2" w:rsidP="00A912F2">
      <w:pPr>
        <w:rPr>
          <w:rFonts w:ascii="Times New Roman" w:hAnsi="Times New Roman" w:cs="Times New Roman"/>
          <w:sz w:val="24"/>
          <w:szCs w:val="24"/>
        </w:rPr>
      </w:pPr>
      <w:r w:rsidRPr="00937B97">
        <w:rPr>
          <w:rFonts w:ascii="Times New Roman" w:hAnsi="Times New Roman" w:cs="Times New Roman"/>
          <w:sz w:val="24"/>
          <w:szCs w:val="24"/>
        </w:rPr>
        <w:t xml:space="preserve">McFadden D (1979). Quantitative methods for </w:t>
      </w:r>
      <w:proofErr w:type="spellStart"/>
      <w:r w:rsidRPr="00937B97">
        <w:rPr>
          <w:rFonts w:ascii="Times New Roman" w:hAnsi="Times New Roman" w:cs="Times New Roman"/>
          <w:sz w:val="24"/>
          <w:szCs w:val="24"/>
        </w:rPr>
        <w:t>analysing</w:t>
      </w:r>
      <w:proofErr w:type="spellEnd"/>
      <w:r w:rsidRPr="00937B97">
        <w:rPr>
          <w:rFonts w:ascii="Times New Roman" w:hAnsi="Times New Roman" w:cs="Times New Roman"/>
          <w:sz w:val="24"/>
          <w:szCs w:val="24"/>
        </w:rPr>
        <w:t xml:space="preserve"> travel behavior of individuals: Some recent developments. In D. A. </w:t>
      </w:r>
      <w:proofErr w:type="spellStart"/>
      <w:r w:rsidRPr="00937B97">
        <w:rPr>
          <w:rFonts w:ascii="Times New Roman" w:hAnsi="Times New Roman" w:cs="Times New Roman"/>
          <w:sz w:val="24"/>
          <w:szCs w:val="24"/>
        </w:rPr>
        <w:t>Hensher</w:t>
      </w:r>
      <w:proofErr w:type="spellEnd"/>
      <w:r w:rsidRPr="00937B97">
        <w:rPr>
          <w:rFonts w:ascii="Times New Roman" w:hAnsi="Times New Roman" w:cs="Times New Roman"/>
          <w:sz w:val="24"/>
          <w:szCs w:val="24"/>
        </w:rPr>
        <w:t xml:space="preserve"> &amp; P. R. </w:t>
      </w:r>
      <w:proofErr w:type="spellStart"/>
      <w:r w:rsidRPr="00937B97">
        <w:rPr>
          <w:rFonts w:ascii="Times New Roman" w:hAnsi="Times New Roman" w:cs="Times New Roman"/>
          <w:sz w:val="24"/>
          <w:szCs w:val="24"/>
        </w:rPr>
        <w:t>Stopher</w:t>
      </w:r>
      <w:proofErr w:type="spellEnd"/>
      <w:r w:rsidRPr="00937B97">
        <w:rPr>
          <w:rFonts w:ascii="Times New Roman" w:hAnsi="Times New Roman" w:cs="Times New Roman"/>
          <w:sz w:val="24"/>
          <w:szCs w:val="24"/>
        </w:rPr>
        <w:t xml:space="preserve"> (Eds.), </w:t>
      </w:r>
      <w:proofErr w:type="spellStart"/>
      <w:r w:rsidRPr="00937B97">
        <w:rPr>
          <w:rFonts w:ascii="Times New Roman" w:hAnsi="Times New Roman" w:cs="Times New Roman"/>
          <w:sz w:val="24"/>
          <w:szCs w:val="24"/>
        </w:rPr>
        <w:t>Behavioural</w:t>
      </w:r>
      <w:proofErr w:type="spellEnd"/>
      <w:r w:rsidRPr="00937B97">
        <w:rPr>
          <w:rFonts w:ascii="Times New Roman" w:hAnsi="Times New Roman" w:cs="Times New Roman"/>
          <w:sz w:val="24"/>
          <w:szCs w:val="24"/>
        </w:rPr>
        <w:t xml:space="preserve"> travel modelling (pp. 279-318). London: Croom Helm.</w:t>
      </w:r>
    </w:p>
    <w:p w14:paraId="78099373" w14:textId="77777777" w:rsidR="00A912F2" w:rsidRPr="00937B97" w:rsidRDefault="00A912F2" w:rsidP="00E83FDE">
      <w:pPr>
        <w:rPr>
          <w:rFonts w:ascii="Times New Roman" w:hAnsi="Times New Roman" w:cs="Times New Roman"/>
          <w:b/>
          <w:sz w:val="24"/>
          <w:szCs w:val="24"/>
        </w:rPr>
      </w:pPr>
    </w:p>
    <w:sectPr w:rsidR="00A912F2" w:rsidRPr="00937B97" w:rsidSect="00E83FD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AB610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Dc1NDE3NDQ0MzdQ0lEKTi0uzszPAykwrAUAt8NCkiwAAAA="/>
  </w:docVars>
  <w:rsids>
    <w:rsidRoot w:val="00904645"/>
    <w:rsid w:val="001970CD"/>
    <w:rsid w:val="00226AA4"/>
    <w:rsid w:val="00247781"/>
    <w:rsid w:val="002E3F42"/>
    <w:rsid w:val="003B0A13"/>
    <w:rsid w:val="003E3870"/>
    <w:rsid w:val="006F363E"/>
    <w:rsid w:val="0089637E"/>
    <w:rsid w:val="00904645"/>
    <w:rsid w:val="00937B97"/>
    <w:rsid w:val="009733EC"/>
    <w:rsid w:val="00A345B1"/>
    <w:rsid w:val="00A912F2"/>
    <w:rsid w:val="00B6213F"/>
    <w:rsid w:val="00BA5D7F"/>
    <w:rsid w:val="00BC44E1"/>
    <w:rsid w:val="00D16AC1"/>
    <w:rsid w:val="00E21644"/>
    <w:rsid w:val="00E8035D"/>
    <w:rsid w:val="00E83FDE"/>
    <w:rsid w:val="00FA5405"/>
    <w:rsid w:val="00FA69B3"/>
    <w:rsid w:val="00FF6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AB05F"/>
  <w15:chartTrackingRefBased/>
  <w15:docId w15:val="{7D4B2F6D-232D-42E7-BA10-807C1BB2F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046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6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6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6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6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6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645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2E3F42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6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6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D - KU</Company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per Sonne</dc:creator>
  <cp:keywords/>
  <dc:description/>
  <cp:lastModifiedBy>David Mallon</cp:lastModifiedBy>
  <cp:revision>12</cp:revision>
  <dcterms:created xsi:type="dcterms:W3CDTF">2021-06-13T08:06:00Z</dcterms:created>
  <dcterms:modified xsi:type="dcterms:W3CDTF">2021-07-23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